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52AF2" w14:textId="26A9B60D" w:rsidR="007D14AF" w:rsidRPr="00294FE4" w:rsidRDefault="00294FE4" w:rsidP="00294FE4">
      <w:pPr>
        <w:pStyle w:val="ListParagraph"/>
        <w:numPr>
          <w:ilvl w:val="0"/>
          <w:numId w:val="1"/>
        </w:numPr>
        <w:rPr>
          <w:lang w:val="el-GR"/>
        </w:rPr>
      </w:pPr>
      <w:r w:rsidRPr="00294FE4">
        <w:rPr>
          <w:lang w:val="el-GR"/>
        </w:rPr>
        <w:t>Για να ζευλώσεις σίδερο,</w:t>
      </w:r>
    </w:p>
    <w:p w14:paraId="38AA4912" w14:textId="6E65D370" w:rsidR="00294FE4" w:rsidRPr="00294FE4" w:rsidRDefault="00294FE4" w:rsidP="00294FE4">
      <w:pPr>
        <w:pStyle w:val="ListParagraph"/>
        <w:rPr>
          <w:lang w:val="el-GR"/>
        </w:rPr>
      </w:pPr>
      <w:r w:rsidRPr="00294FE4">
        <w:rPr>
          <w:lang w:val="el-GR"/>
        </w:rPr>
        <w:t>Πρέπει να το πυρώσεις,</w:t>
      </w:r>
    </w:p>
    <w:p w14:paraId="536D5B35" w14:textId="5E7151EE" w:rsidR="00294FE4" w:rsidRPr="00294FE4" w:rsidRDefault="00294FE4" w:rsidP="00294FE4">
      <w:pPr>
        <w:pStyle w:val="ListParagraph"/>
        <w:rPr>
          <w:lang w:val="el-GR"/>
        </w:rPr>
      </w:pPr>
      <w:r w:rsidRPr="00294FE4">
        <w:rPr>
          <w:lang w:val="el-GR"/>
        </w:rPr>
        <w:t>Άλλο το να’σαι μερακλής</w:t>
      </w:r>
    </w:p>
    <w:p w14:paraId="0D3863BC" w14:textId="5B836C3D" w:rsidR="00294FE4" w:rsidRDefault="00294FE4" w:rsidP="00F078CE">
      <w:pPr>
        <w:pStyle w:val="ListParagraph"/>
        <w:rPr>
          <w:lang w:val="el-GR"/>
        </w:rPr>
      </w:pPr>
      <w:r w:rsidRPr="00294FE4">
        <w:rPr>
          <w:lang w:val="el-GR"/>
        </w:rPr>
        <w:t>Και άλλο να μερακλώνεις</w:t>
      </w:r>
    </w:p>
    <w:p w14:paraId="6D0692BB" w14:textId="04F013FC" w:rsidR="00294FE4" w:rsidRDefault="00294FE4" w:rsidP="00294FE4">
      <w:pPr>
        <w:pStyle w:val="ListParagraph"/>
        <w:numPr>
          <w:ilvl w:val="0"/>
          <w:numId w:val="1"/>
        </w:numPr>
        <w:rPr>
          <w:lang w:val="el-GR"/>
        </w:rPr>
      </w:pPr>
      <w:r w:rsidRPr="00294FE4">
        <w:rPr>
          <w:lang w:val="el-GR"/>
        </w:rPr>
        <w:t>Κακό χωριό τα λίγα σπίτια</w:t>
      </w:r>
    </w:p>
    <w:p w14:paraId="093B5170" w14:textId="2EDA11CF" w:rsidR="00294FE4" w:rsidRDefault="00294FE4" w:rsidP="00294FE4">
      <w:pPr>
        <w:pStyle w:val="ListParagraph"/>
        <w:numPr>
          <w:ilvl w:val="0"/>
          <w:numId w:val="1"/>
        </w:numPr>
        <w:rPr>
          <w:lang w:val="el-GR"/>
        </w:rPr>
      </w:pPr>
      <w:r>
        <w:rPr>
          <w:lang w:val="el-GR"/>
        </w:rPr>
        <w:t>Βάζει η μυλωνού τον άντρα της, με τους πραγματευτάδες</w:t>
      </w:r>
    </w:p>
    <w:p w14:paraId="7EE9FFBF" w14:textId="1BF7A950" w:rsidR="00DA719D" w:rsidRDefault="00DA719D" w:rsidP="00294FE4">
      <w:pPr>
        <w:pStyle w:val="ListParagraph"/>
        <w:numPr>
          <w:ilvl w:val="0"/>
          <w:numId w:val="1"/>
        </w:numPr>
        <w:rPr>
          <w:lang w:val="el-GR"/>
        </w:rPr>
      </w:pPr>
      <w:r>
        <w:rPr>
          <w:lang w:val="el-GR"/>
        </w:rPr>
        <w:t>Φθηνός στα πίτουρα, ακριβός στο αλεύρι</w:t>
      </w:r>
    </w:p>
    <w:p w14:paraId="0727256D" w14:textId="3C379BE1" w:rsidR="00DA719D" w:rsidRDefault="00DA719D" w:rsidP="00294FE4">
      <w:pPr>
        <w:pStyle w:val="ListParagraph"/>
        <w:numPr>
          <w:ilvl w:val="0"/>
          <w:numId w:val="1"/>
        </w:numPr>
        <w:rPr>
          <w:lang w:val="el-GR"/>
        </w:rPr>
      </w:pPr>
      <w:r>
        <w:rPr>
          <w:lang w:val="el-GR"/>
        </w:rPr>
        <w:t>Ο κόσμος το’χει τούμπανο και εμείς κρυφό καμάρι</w:t>
      </w:r>
    </w:p>
    <w:p w14:paraId="3C63D796" w14:textId="70D59EB9" w:rsidR="00DA719D" w:rsidRDefault="007C5C9D" w:rsidP="00294FE4">
      <w:pPr>
        <w:pStyle w:val="ListParagraph"/>
        <w:numPr>
          <w:ilvl w:val="0"/>
          <w:numId w:val="1"/>
        </w:numPr>
        <w:rPr>
          <w:lang w:val="el-GR"/>
        </w:rPr>
      </w:pPr>
      <w:r w:rsidRPr="007C5C9D">
        <w:rPr>
          <w:lang w:val="el-GR"/>
        </w:rPr>
        <w:t>Αν δεν σε κλάσει μάστορας δεν γίνεσαι τεχνίτης</w:t>
      </w:r>
    </w:p>
    <w:p w14:paraId="4E3720AF" w14:textId="49696BF2" w:rsidR="00FC5E43" w:rsidRPr="00294FE4" w:rsidRDefault="00FC5E43" w:rsidP="00294FE4">
      <w:pPr>
        <w:pStyle w:val="ListParagraph"/>
        <w:numPr>
          <w:ilvl w:val="0"/>
          <w:numId w:val="1"/>
        </w:numPr>
        <w:rPr>
          <w:lang w:val="el-GR"/>
        </w:rPr>
      </w:pPr>
      <w:r>
        <w:rPr>
          <w:lang w:val="el-GR"/>
        </w:rPr>
        <w:t>Άμα δε φας θεριό, θεριό δε γίνεσαι</w:t>
      </w:r>
    </w:p>
    <w:p w14:paraId="713A5584" w14:textId="77777777" w:rsidR="00294FE4" w:rsidRPr="00294FE4" w:rsidRDefault="00294FE4">
      <w:pPr>
        <w:rPr>
          <w:lang w:val="el-GR"/>
        </w:rPr>
      </w:pPr>
    </w:p>
    <w:sectPr w:rsidR="00294FE4" w:rsidRPr="00294FE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47173"/>
    <w:multiLevelType w:val="hybridMultilevel"/>
    <w:tmpl w:val="554CC6C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5006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2NTA3NjcztbCwNDBS0lEKTi0uzszPAykwqQUAE6UCqiwAAAA="/>
  </w:docVars>
  <w:rsids>
    <w:rsidRoot w:val="009D7440"/>
    <w:rsid w:val="00294FE4"/>
    <w:rsid w:val="007C5C9D"/>
    <w:rsid w:val="007D14AF"/>
    <w:rsid w:val="009D7440"/>
    <w:rsid w:val="00DA719D"/>
    <w:rsid w:val="00F078CE"/>
    <w:rsid w:val="00FC5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B8E98"/>
  <w15:chartTrackingRefBased/>
  <w15:docId w15:val="{90CDF832-1693-4515-AD14-458CDADEC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F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292</Characters>
  <Application>Microsoft Office Word</Application>
  <DocSecurity>0</DocSecurity>
  <Lines>2</Lines>
  <Paragraphs>1</Paragraphs>
  <ScaleCrop>false</ScaleCrop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os Ferlachidis</dc:creator>
  <cp:keywords/>
  <dc:description/>
  <cp:lastModifiedBy>Pavlos Ferlachidis</cp:lastModifiedBy>
  <cp:revision>7</cp:revision>
  <dcterms:created xsi:type="dcterms:W3CDTF">2022-12-24T10:18:00Z</dcterms:created>
  <dcterms:modified xsi:type="dcterms:W3CDTF">2023-06-16T19:35:00Z</dcterms:modified>
</cp:coreProperties>
</file>